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34A63" w14:textId="694DC834" w:rsidR="007B679B" w:rsidRPr="00AB4252" w:rsidRDefault="00E73FD1" w:rsidP="000C4E39">
      <w:pPr>
        <w:spacing w:line="276" w:lineRule="auto"/>
        <w:rPr>
          <w:b/>
          <w:sz w:val="36"/>
          <w:szCs w:val="36"/>
        </w:rPr>
      </w:pPr>
      <w:r w:rsidRPr="29732767">
        <w:rPr>
          <w:b/>
          <w:bCs/>
          <w:sz w:val="36"/>
          <w:szCs w:val="36"/>
        </w:rPr>
        <w:t>Hope</w:t>
      </w:r>
      <w:r w:rsidRPr="3CBB35A5">
        <w:rPr>
          <w:b/>
          <w:sz w:val="36"/>
          <w:szCs w:val="36"/>
        </w:rPr>
        <w:t xml:space="preserve"> at Home</w:t>
      </w:r>
    </w:p>
    <w:p w14:paraId="5449A4AF" w14:textId="420B7DBD" w:rsidR="00E73FD1" w:rsidRPr="00AB4252" w:rsidRDefault="00E73FD1" w:rsidP="000C4E39">
      <w:pPr>
        <w:spacing w:line="276" w:lineRule="auto"/>
        <w:rPr>
          <w:rFonts w:cstheme="minorHAnsi"/>
          <w:b/>
        </w:rPr>
      </w:pPr>
      <w:r w:rsidRPr="00AB4252">
        <w:rPr>
          <w:rFonts w:cstheme="minorHAnsi"/>
          <w:b/>
        </w:rPr>
        <w:t>Pastor Online Devotion</w:t>
      </w:r>
      <w:r w:rsidR="001B3183">
        <w:rPr>
          <w:rFonts w:cstheme="minorHAnsi"/>
          <w:b/>
        </w:rPr>
        <w:t xml:space="preserve"> #</w:t>
      </w:r>
      <w:r w:rsidR="00596DCB">
        <w:rPr>
          <w:rFonts w:cstheme="minorHAnsi"/>
          <w:b/>
        </w:rPr>
        <w:t>1</w:t>
      </w:r>
    </w:p>
    <w:p w14:paraId="283FBCFF" w14:textId="02A16976" w:rsidR="00E73FD1" w:rsidRDefault="00743635" w:rsidP="000C4E39">
      <w:pPr>
        <w:spacing w:line="276" w:lineRule="auto"/>
        <w:rPr>
          <w:rFonts w:cstheme="minorHAnsi"/>
        </w:rPr>
      </w:pPr>
      <w:r>
        <w:rPr>
          <w:rFonts w:cstheme="minorHAnsi"/>
        </w:rPr>
        <w:t>Philippians 2:1-4</w:t>
      </w:r>
    </w:p>
    <w:p w14:paraId="055777B0" w14:textId="77777777" w:rsidR="00743635" w:rsidRPr="00DB305B" w:rsidRDefault="00743635" w:rsidP="00E73FD1">
      <w:pPr>
        <w:rPr>
          <w:rFonts w:cstheme="minorHAnsi"/>
        </w:rPr>
      </w:pPr>
    </w:p>
    <w:p w14:paraId="43ED07E9" w14:textId="29CC0E28" w:rsidR="00AE7F51" w:rsidRPr="00DB305B" w:rsidRDefault="7B278D0A" w:rsidP="00CC3F91">
      <w:r w:rsidRPr="46C2C5B8">
        <w:rPr>
          <w:b/>
        </w:rPr>
        <w:t>The Point:</w:t>
      </w:r>
      <w:r>
        <w:t xml:space="preserve">  </w:t>
      </w:r>
      <w:r w:rsidR="00FA6DB7">
        <w:t>F</w:t>
      </w:r>
      <w:r>
        <w:t>amilies that love</w:t>
      </w:r>
      <w:r w:rsidR="00FB72E5">
        <w:t xml:space="preserve"> and </w:t>
      </w:r>
      <w:r>
        <w:t>serve one another</w:t>
      </w:r>
      <w:r w:rsidR="00FB72E5">
        <w:t xml:space="preserve"> </w:t>
      </w:r>
      <w:r>
        <w:t>will build future generations of people who will continue to love and serve others.</w:t>
      </w:r>
    </w:p>
    <w:p w14:paraId="307E5767" w14:textId="77777777" w:rsidR="00A15D9C" w:rsidRPr="00DB305B" w:rsidRDefault="00A15D9C" w:rsidP="00E73FD1"/>
    <w:p w14:paraId="71493FEC" w14:textId="079747AD" w:rsidR="00DB305B" w:rsidRPr="00743635" w:rsidRDefault="006955E3" w:rsidP="00DB305B">
      <w:pPr>
        <w:rPr>
          <w:b/>
        </w:rPr>
      </w:pPr>
      <w:r>
        <w:rPr>
          <w:b/>
        </w:rPr>
        <w:t xml:space="preserve">Motivation: </w:t>
      </w:r>
      <w:r w:rsidR="00E73FD1" w:rsidRPr="006955E3">
        <w:rPr>
          <w:b/>
        </w:rPr>
        <w:t xml:space="preserve">Charity Should Begin </w:t>
      </w:r>
      <w:r w:rsidR="5FA7B075" w:rsidRPr="006955E3">
        <w:rPr>
          <w:b/>
          <w:bCs/>
        </w:rPr>
        <w:t>at</w:t>
      </w:r>
      <w:r w:rsidR="00E73FD1" w:rsidRPr="006955E3">
        <w:rPr>
          <w:b/>
        </w:rPr>
        <w:t xml:space="preserve"> Home</w:t>
      </w:r>
    </w:p>
    <w:p w14:paraId="56FDD82D" w14:textId="77777777" w:rsidR="00743635" w:rsidRDefault="00743635" w:rsidP="00DB305B"/>
    <w:p w14:paraId="781D9E34" w14:textId="40CEC239" w:rsidR="004152CF" w:rsidRDefault="00743635" w:rsidP="00DB305B">
      <w:r>
        <w:t xml:space="preserve">Read Philippians 2:1-4. </w:t>
      </w:r>
      <w:proofErr w:type="gramStart"/>
      <w:r w:rsidR="00E73FD1" w:rsidRPr="6D2ED3BA">
        <w:t>There</w:t>
      </w:r>
      <w:proofErr w:type="gramEnd"/>
      <w:r w:rsidR="00E73FD1" w:rsidRPr="6D2ED3BA">
        <w:t xml:space="preserve"> seems to be a growing belief among people that they are owed something.  </w:t>
      </w:r>
      <w:r w:rsidR="00E70DDC" w:rsidRPr="6D2ED3BA">
        <w:t>T</w:t>
      </w:r>
      <w:r w:rsidR="00E73FD1" w:rsidRPr="6D2ED3BA">
        <w:t>here is a s</w:t>
      </w:r>
      <w:r w:rsidR="00C84045" w:rsidRPr="6D2ED3BA">
        <w:t>ens</w:t>
      </w:r>
      <w:r w:rsidR="00E73FD1" w:rsidRPr="6D2ED3BA">
        <w:t>e of entitlement among people</w:t>
      </w:r>
      <w:r w:rsidR="000F1F84" w:rsidRPr="6D2ED3BA">
        <w:t>,</w:t>
      </w:r>
      <w:r w:rsidR="00E73FD1" w:rsidRPr="6D2ED3BA">
        <w:t xml:space="preserve"> which often leads them to focus more on self than on those around them.  </w:t>
      </w:r>
      <w:r w:rsidR="007042B5">
        <w:t>S</w:t>
      </w:r>
      <w:r w:rsidR="00E73FD1" w:rsidRPr="6D2ED3BA">
        <w:t xml:space="preserve">elfishness </w:t>
      </w:r>
      <w:r w:rsidR="1824184A" w:rsidRPr="50B0BE69">
        <w:t xml:space="preserve">and </w:t>
      </w:r>
      <w:r w:rsidR="00E73FD1" w:rsidRPr="6D2ED3BA">
        <w:t xml:space="preserve">is nothing new.  </w:t>
      </w:r>
      <w:r w:rsidR="00F26A1E">
        <w:t>T</w:t>
      </w:r>
      <w:r w:rsidR="00E73FD1" w:rsidRPr="6D2ED3BA">
        <w:t xml:space="preserve">he flesh will </w:t>
      </w:r>
      <w:r w:rsidR="008D3F3D">
        <w:t xml:space="preserve">almost </w:t>
      </w:r>
      <w:r w:rsidR="00E73FD1" w:rsidRPr="6D2ED3BA">
        <w:t xml:space="preserve">always choose selfishness over selflessness. </w:t>
      </w:r>
    </w:p>
    <w:p w14:paraId="136E3C83" w14:textId="77777777" w:rsidR="004152CF" w:rsidRDefault="004152CF" w:rsidP="00DB305B"/>
    <w:p w14:paraId="10F53715" w14:textId="7EB3F164" w:rsidR="0052250D" w:rsidRDefault="00E73FD1" w:rsidP="00DB305B">
      <w:r w:rsidRPr="6D2ED3BA">
        <w:t xml:space="preserve">According to the Apostle Paul, we are to </w:t>
      </w:r>
      <w:r w:rsidRPr="6D2ED3BA">
        <w:rPr>
          <w:b/>
        </w:rPr>
        <w:t>do nothing from selfish ambition or conceit</w:t>
      </w:r>
      <w:r w:rsidR="00B6276E">
        <w:rPr>
          <w:b/>
          <w:bCs/>
        </w:rPr>
        <w:t>. Still,</w:t>
      </w:r>
      <w:r w:rsidRPr="6D2ED3BA">
        <w:rPr>
          <w:b/>
        </w:rPr>
        <w:t xml:space="preserve"> in humility</w:t>
      </w:r>
      <w:r w:rsidRPr="6D2ED3BA">
        <w:t xml:space="preserve">, we are to </w:t>
      </w:r>
      <w:r w:rsidRPr="6D2ED3BA">
        <w:rPr>
          <w:b/>
        </w:rPr>
        <w:t>count others more significant</w:t>
      </w:r>
      <w:r w:rsidRPr="6D2ED3BA">
        <w:t xml:space="preserve"> than our own selves (Philippians 2:3). </w:t>
      </w:r>
      <w:r w:rsidR="0088486C" w:rsidRPr="6D2ED3BA">
        <w:t>It'</w:t>
      </w:r>
      <w:r w:rsidRPr="6D2ED3BA">
        <w:t xml:space="preserve">s not that we are to </w:t>
      </w:r>
      <w:r w:rsidR="00A966D6" w:rsidRPr="6D2ED3BA">
        <w:t xml:space="preserve">neglect our </w:t>
      </w:r>
      <w:r w:rsidR="00E70DDC" w:rsidRPr="6D2ED3BA">
        <w:t>individual</w:t>
      </w:r>
      <w:r w:rsidR="00A966D6" w:rsidRPr="6D2ED3BA">
        <w:t xml:space="preserve"> needs completely</w:t>
      </w:r>
      <w:r w:rsidRPr="6D2ED3BA">
        <w:t>, but instead, we are to consider the needs of others first.  If this is the way that we are to live as believers, then surely it should start at home and within our own families!</w:t>
      </w:r>
    </w:p>
    <w:p w14:paraId="58409631" w14:textId="77777777" w:rsidR="00743635" w:rsidRDefault="00743635" w:rsidP="00DB305B"/>
    <w:p w14:paraId="22263E8B" w14:textId="7DE8A9C1" w:rsidR="00DB305B" w:rsidRDefault="0052250D" w:rsidP="00DB305B">
      <w:pPr>
        <w:pStyle w:val="ListParagraph"/>
        <w:numPr>
          <w:ilvl w:val="0"/>
          <w:numId w:val="3"/>
        </w:numPr>
      </w:pPr>
      <w:r w:rsidRPr="0802883D">
        <w:t xml:space="preserve">How can we serve at home while in our </w:t>
      </w:r>
      <w:r w:rsidRPr="7E21A271">
        <w:t>current situation</w:t>
      </w:r>
      <w:r w:rsidRPr="0802883D">
        <w:t>?</w:t>
      </w:r>
      <w:r>
        <w:t xml:space="preserve"> </w:t>
      </w:r>
      <w:r w:rsidR="00DB305B">
        <w:br/>
      </w:r>
    </w:p>
    <w:p w14:paraId="303A0D13" w14:textId="51A56CD0" w:rsidR="00E73FD1" w:rsidRPr="0075563A" w:rsidRDefault="0075563A" w:rsidP="0075563A">
      <w:pPr>
        <w:rPr>
          <w:b/>
        </w:rPr>
      </w:pPr>
      <w:r>
        <w:rPr>
          <w:b/>
        </w:rPr>
        <w:t xml:space="preserve">Examination: </w:t>
      </w:r>
      <w:r w:rsidR="00DB305B" w:rsidRPr="0075563A">
        <w:rPr>
          <w:b/>
        </w:rPr>
        <w:t xml:space="preserve">We Must Pass </w:t>
      </w:r>
      <w:r w:rsidR="4D05177A" w:rsidRPr="0075563A">
        <w:rPr>
          <w:b/>
          <w:bCs/>
        </w:rPr>
        <w:t>on</w:t>
      </w:r>
      <w:r w:rsidR="00DB305B" w:rsidRPr="0075563A">
        <w:rPr>
          <w:b/>
        </w:rPr>
        <w:t xml:space="preserve"> </w:t>
      </w:r>
      <w:r w:rsidR="4D05177A" w:rsidRPr="0075563A">
        <w:rPr>
          <w:b/>
          <w:bCs/>
        </w:rPr>
        <w:t>the</w:t>
      </w:r>
      <w:r w:rsidR="00DB305B" w:rsidRPr="0075563A">
        <w:rPr>
          <w:b/>
        </w:rPr>
        <w:t xml:space="preserve"> Faith</w:t>
      </w:r>
    </w:p>
    <w:p w14:paraId="0B98C46B" w14:textId="77777777" w:rsidR="00743635" w:rsidRDefault="00743635" w:rsidP="00DB305B">
      <w:pPr>
        <w:rPr>
          <w:rFonts w:cstheme="minorHAnsi"/>
        </w:rPr>
      </w:pPr>
    </w:p>
    <w:p w14:paraId="2E3463B1" w14:textId="38C22882" w:rsidR="00DB305B" w:rsidRDefault="00010D46" w:rsidP="00DB305B">
      <w:pPr>
        <w:rPr>
          <w:rFonts w:cstheme="minorHAnsi"/>
        </w:rPr>
      </w:pPr>
      <w:r>
        <w:rPr>
          <w:rFonts w:cstheme="minorHAnsi"/>
        </w:rPr>
        <w:t>The</w:t>
      </w:r>
      <w:r w:rsidR="00DB305B" w:rsidRPr="00DB305B">
        <w:rPr>
          <w:rFonts w:cstheme="minorHAnsi"/>
        </w:rPr>
        <w:t xml:space="preserve"> Bible</w:t>
      </w:r>
      <w:r w:rsidR="00DB305B" w:rsidRPr="677CC994">
        <w:t xml:space="preserve"> give</w:t>
      </w:r>
      <w:r w:rsidR="004D37CF" w:rsidRPr="677CC994">
        <w:t>s</w:t>
      </w:r>
      <w:r w:rsidR="00DB305B" w:rsidRPr="00DB305B">
        <w:rPr>
          <w:rFonts w:cstheme="minorHAnsi"/>
        </w:rPr>
        <w:t xml:space="preserve"> parents specific instructions on how to bring up their children and to pass on their faith to the next generation.  As </w:t>
      </w:r>
      <w:r w:rsidR="004E34E2">
        <w:rPr>
          <w:rFonts w:cstheme="minorHAnsi"/>
        </w:rPr>
        <w:t xml:space="preserve">you define </w:t>
      </w:r>
      <w:r w:rsidR="000C5C57">
        <w:rPr>
          <w:rFonts w:cstheme="minorHAnsi"/>
        </w:rPr>
        <w:t>your family,</w:t>
      </w:r>
      <w:r w:rsidR="00DB305B" w:rsidRPr="00DB305B">
        <w:rPr>
          <w:rFonts w:cstheme="minorHAnsi"/>
        </w:rPr>
        <w:t xml:space="preserve"> we have a</w:t>
      </w:r>
      <w:r w:rsidR="00947B46">
        <w:rPr>
          <w:rFonts w:cstheme="minorHAnsi"/>
        </w:rPr>
        <w:t>n excellen</w:t>
      </w:r>
      <w:r w:rsidR="00DB305B" w:rsidRPr="00DB305B">
        <w:rPr>
          <w:rFonts w:cstheme="minorHAnsi"/>
        </w:rPr>
        <w:t>t opportunity to help the next generation know and serve our Heavenly Father</w:t>
      </w:r>
      <w:r w:rsidR="00782500">
        <w:rPr>
          <w:rFonts w:cstheme="minorHAnsi"/>
        </w:rPr>
        <w:t>. P</w:t>
      </w:r>
      <w:r w:rsidR="00DB305B" w:rsidRPr="00DB305B">
        <w:rPr>
          <w:rFonts w:cstheme="minorHAnsi"/>
        </w:rPr>
        <w:t>assing on the faith includes teaching our children to be compassionate, kind, loving</w:t>
      </w:r>
      <w:r w:rsidR="00736EC4">
        <w:rPr>
          <w:rFonts w:cstheme="minorHAnsi"/>
        </w:rPr>
        <w:t>,</w:t>
      </w:r>
      <w:r w:rsidR="00DB305B" w:rsidRPr="00DB305B">
        <w:rPr>
          <w:rFonts w:cstheme="minorHAnsi"/>
        </w:rPr>
        <w:t xml:space="preserve"> and to </w:t>
      </w:r>
      <w:r w:rsidR="004927E9">
        <w:rPr>
          <w:rFonts w:cstheme="minorHAnsi"/>
        </w:rPr>
        <w:t>help</w:t>
      </w:r>
      <w:r w:rsidR="00DB305B" w:rsidRPr="00DB305B">
        <w:rPr>
          <w:rFonts w:cstheme="minorHAnsi"/>
        </w:rPr>
        <w:t xml:space="preserve"> others.  </w:t>
      </w:r>
    </w:p>
    <w:p w14:paraId="0DDAB651" w14:textId="77777777" w:rsidR="005C6FA2" w:rsidRDefault="005C6FA2" w:rsidP="00DB305B"/>
    <w:p w14:paraId="2A0017FB" w14:textId="431540C9" w:rsidR="00010D46" w:rsidRDefault="00DB305B" w:rsidP="00DB305B">
      <w:r w:rsidRPr="3CBB35A5">
        <w:t>Deuteronomy 6 teaches that parents and the home are to be the primary source and place of Biblical instruction.  Parents are to know and keep God</w:t>
      </w:r>
      <w:r w:rsidR="004927E9" w:rsidRPr="3CBB35A5">
        <w:t>'</w:t>
      </w:r>
      <w:r w:rsidRPr="3CBB35A5">
        <w:t xml:space="preserve">s </w:t>
      </w:r>
      <w:r w:rsidR="00593202" w:rsidRPr="3CBB35A5">
        <w:t>guidance</w:t>
      </w:r>
      <w:r w:rsidRPr="3CBB35A5">
        <w:t xml:space="preserve"> close to them.  It is to be in our </w:t>
      </w:r>
      <w:r w:rsidRPr="3CBB35A5">
        <w:rPr>
          <w:b/>
        </w:rPr>
        <w:t>heart</w:t>
      </w:r>
      <w:r w:rsidR="00593202" w:rsidRPr="3CBB35A5">
        <w:rPr>
          <w:b/>
        </w:rPr>
        <w:t>s</w:t>
      </w:r>
      <w:r w:rsidRPr="3CBB35A5">
        <w:t xml:space="preserve">.  As parents, we are to </w:t>
      </w:r>
      <w:r w:rsidRPr="3CBB35A5">
        <w:rPr>
          <w:b/>
        </w:rPr>
        <w:t xml:space="preserve">teach them diligently to </w:t>
      </w:r>
      <w:r w:rsidRPr="3CBB35A5">
        <w:t xml:space="preserve">our </w:t>
      </w:r>
      <w:r w:rsidRPr="3CBB35A5">
        <w:rPr>
          <w:b/>
        </w:rPr>
        <w:t>children, and talk of them</w:t>
      </w:r>
      <w:r w:rsidRPr="3CBB35A5">
        <w:t xml:space="preserve"> as we go throughout our day.</w:t>
      </w:r>
      <w:r w:rsidR="00E70DDC" w:rsidRPr="3CBB35A5">
        <w:t xml:space="preserve"> </w:t>
      </w:r>
      <w:r w:rsidR="00971AED" w:rsidRPr="25747589">
        <w:t>This passage</w:t>
      </w:r>
      <w:r w:rsidRPr="25747589">
        <w:t xml:space="preserve"> give</w:t>
      </w:r>
      <w:r w:rsidR="0092161F" w:rsidRPr="25747589">
        <w:t>s</w:t>
      </w:r>
      <w:r w:rsidRPr="25747589">
        <w:t xml:space="preserve"> us a clear picture of our responsibility as parents, grandparents</w:t>
      </w:r>
      <w:r w:rsidR="008D7D41">
        <w:t>,</w:t>
      </w:r>
      <w:r w:rsidRPr="25747589">
        <w:t xml:space="preserve"> </w:t>
      </w:r>
      <w:r w:rsidR="008861E6">
        <w:t xml:space="preserve">aunts, uncles, neighbors, </w:t>
      </w:r>
      <w:r w:rsidR="0068609B">
        <w:t>or</w:t>
      </w:r>
      <w:r w:rsidRPr="25747589">
        <w:t xml:space="preserve"> any other influential adult to pass on our faith to our children.</w:t>
      </w:r>
    </w:p>
    <w:p w14:paraId="21633916" w14:textId="77777777" w:rsidR="00743635" w:rsidRDefault="00743635" w:rsidP="00DB305B"/>
    <w:p w14:paraId="0760D9D1" w14:textId="02578BFD" w:rsidR="00010D46" w:rsidRPr="00DB305B" w:rsidRDefault="00010D46" w:rsidP="00010D46">
      <w:pPr>
        <w:pStyle w:val="ListParagraph"/>
        <w:numPr>
          <w:ilvl w:val="0"/>
          <w:numId w:val="3"/>
        </w:numPr>
      </w:pPr>
      <w:r w:rsidRPr="00DB305B">
        <w:rPr>
          <w:rFonts w:cstheme="minorHAnsi"/>
        </w:rPr>
        <w:t>How can we model love and service for others?</w:t>
      </w:r>
      <w:r w:rsidRPr="7D7B4313">
        <w:t xml:space="preserve">  </w:t>
      </w:r>
    </w:p>
    <w:p w14:paraId="1C90C065" w14:textId="18CBB915" w:rsidR="00DB305B" w:rsidRDefault="00DB305B" w:rsidP="00DB305B">
      <w:pPr>
        <w:rPr>
          <w:b/>
        </w:rPr>
      </w:pPr>
    </w:p>
    <w:p w14:paraId="25B8EEFD" w14:textId="7537423B" w:rsidR="00DB305B" w:rsidRPr="00743635" w:rsidRDefault="0075563A" w:rsidP="00DB305B">
      <w:pPr>
        <w:rPr>
          <w:b/>
        </w:rPr>
      </w:pPr>
      <w:r>
        <w:rPr>
          <w:b/>
        </w:rPr>
        <w:t>Application:</w:t>
      </w:r>
      <w:r w:rsidR="00DB305B" w:rsidRPr="588D020F">
        <w:rPr>
          <w:b/>
        </w:rPr>
        <w:t xml:space="preserve">  </w:t>
      </w:r>
      <w:r w:rsidR="00AB4252" w:rsidRPr="588D020F">
        <w:rPr>
          <w:b/>
        </w:rPr>
        <w:t>We Can Leave</w:t>
      </w:r>
      <w:r w:rsidR="00DB305B" w:rsidRPr="588D020F">
        <w:rPr>
          <w:b/>
        </w:rPr>
        <w:t xml:space="preserve"> A Legacy of </w:t>
      </w:r>
      <w:r w:rsidR="00AB4252" w:rsidRPr="588D020F">
        <w:rPr>
          <w:b/>
        </w:rPr>
        <w:t xml:space="preserve">Love </w:t>
      </w:r>
      <w:r w:rsidR="35FEDA4F" w:rsidRPr="525D61EF">
        <w:rPr>
          <w:b/>
          <w:bCs/>
        </w:rPr>
        <w:t xml:space="preserve">and </w:t>
      </w:r>
      <w:r w:rsidR="7E735DC4" w:rsidRPr="525D61EF">
        <w:rPr>
          <w:b/>
          <w:bCs/>
        </w:rPr>
        <w:t>Service</w:t>
      </w:r>
    </w:p>
    <w:p w14:paraId="50ADDB48" w14:textId="77777777" w:rsidR="00743635" w:rsidRDefault="00743635" w:rsidP="00AB4252">
      <w:pPr>
        <w:rPr>
          <w:rStyle w:val="renderedqtext"/>
          <w:rFonts w:eastAsia="Times New Roman"/>
        </w:rPr>
      </w:pPr>
    </w:p>
    <w:p w14:paraId="390874BC" w14:textId="7691C134" w:rsidR="00E70DDC" w:rsidRDefault="0075563A" w:rsidP="00AB4252">
      <w:pPr>
        <w:rPr>
          <w:rStyle w:val="renderedqtext"/>
          <w:rFonts w:eastAsia="Times New Roman"/>
        </w:rPr>
      </w:pPr>
      <w:r>
        <w:rPr>
          <w:rStyle w:val="renderedqtext"/>
          <w:rFonts w:eastAsia="Times New Roman"/>
        </w:rPr>
        <w:t>P</w:t>
      </w:r>
      <w:r w:rsidR="00DB305B" w:rsidRPr="2615016F">
        <w:rPr>
          <w:rStyle w:val="renderedqtext"/>
          <w:rFonts w:eastAsia="Times New Roman"/>
        </w:rPr>
        <w:t xml:space="preserve">assing on our faith to the next generation is </w:t>
      </w:r>
      <w:r w:rsidR="00934ABE">
        <w:rPr>
          <w:rStyle w:val="renderedqtext"/>
          <w:rFonts w:eastAsia="Times New Roman"/>
        </w:rPr>
        <w:t>essential</w:t>
      </w:r>
      <w:r w:rsidR="00DB305B" w:rsidRPr="2615016F">
        <w:rPr>
          <w:rStyle w:val="renderedqtext"/>
          <w:rFonts w:eastAsia="Times New Roman"/>
        </w:rPr>
        <w:t xml:space="preserve"> to not only teach and tell others what to do but </w:t>
      </w:r>
      <w:r w:rsidR="00A10A3E">
        <w:rPr>
          <w:rStyle w:val="renderedqtext"/>
          <w:rFonts w:eastAsia="Times New Roman"/>
        </w:rPr>
        <w:t xml:space="preserve">to lead </w:t>
      </w:r>
      <w:r w:rsidR="00DB305B" w:rsidRPr="2615016F">
        <w:rPr>
          <w:rStyle w:val="renderedqtext"/>
          <w:rFonts w:eastAsia="Times New Roman"/>
        </w:rPr>
        <w:t>by example</w:t>
      </w:r>
      <w:r w:rsidR="003E46B6">
        <w:rPr>
          <w:rStyle w:val="renderedqtext"/>
          <w:rFonts w:eastAsia="Times New Roman"/>
        </w:rPr>
        <w:t>.</w:t>
      </w:r>
      <w:r w:rsidR="00DB305B" w:rsidRPr="2615016F">
        <w:rPr>
          <w:rStyle w:val="renderedqtext"/>
          <w:rFonts w:eastAsia="Times New Roman"/>
        </w:rPr>
        <w:t xml:space="preserve"> </w:t>
      </w:r>
      <w:r w:rsidR="0921F490" w:rsidRPr="678CC2FD">
        <w:rPr>
          <w:rStyle w:val="renderedqtext"/>
          <w:rFonts w:eastAsia="Times New Roman"/>
        </w:rPr>
        <w:t xml:space="preserve">In the gospels, </w:t>
      </w:r>
      <w:r w:rsidR="00DB305B" w:rsidRPr="2615016F">
        <w:rPr>
          <w:rStyle w:val="renderedqtext"/>
          <w:rFonts w:eastAsia="Times New Roman"/>
        </w:rPr>
        <w:t xml:space="preserve">Jesus </w:t>
      </w:r>
      <w:r w:rsidR="51EB598C" w:rsidRPr="7FD92FBA">
        <w:rPr>
          <w:rStyle w:val="renderedqtext"/>
          <w:rFonts w:eastAsia="Times New Roman"/>
        </w:rPr>
        <w:t xml:space="preserve">gives </w:t>
      </w:r>
      <w:r w:rsidR="51EB598C" w:rsidRPr="538A7C12">
        <w:rPr>
          <w:rStyle w:val="renderedqtext"/>
          <w:rFonts w:eastAsia="Times New Roman"/>
        </w:rPr>
        <w:t xml:space="preserve">us a great model to follow.  He </w:t>
      </w:r>
      <w:r w:rsidR="00DB305B" w:rsidRPr="2615016F">
        <w:rPr>
          <w:rStyle w:val="renderedqtext"/>
          <w:rFonts w:eastAsia="Times New Roman"/>
        </w:rPr>
        <w:t xml:space="preserve">called the </w:t>
      </w:r>
      <w:r w:rsidR="00DB305B" w:rsidRPr="2615016F">
        <w:rPr>
          <w:rStyle w:val="renderedqtext"/>
          <w:rFonts w:eastAsia="Times New Roman"/>
        </w:rPr>
        <w:lastRenderedPageBreak/>
        <w:t>disciple</w:t>
      </w:r>
      <w:r w:rsidR="00A10A3E">
        <w:rPr>
          <w:rStyle w:val="renderedqtext"/>
          <w:rFonts w:eastAsia="Times New Roman"/>
        </w:rPr>
        <w:t>s and</w:t>
      </w:r>
      <w:r w:rsidR="00DB305B" w:rsidRPr="2615016F">
        <w:rPr>
          <w:rStyle w:val="renderedqtext"/>
          <w:rFonts w:eastAsia="Times New Roman"/>
        </w:rPr>
        <w:t xml:space="preserve"> began to teach them about the Kingdom of God. </w:t>
      </w:r>
      <w:r w:rsidR="58EB53BD" w:rsidRPr="678CC2FD">
        <w:rPr>
          <w:rStyle w:val="renderedqtext"/>
          <w:rFonts w:eastAsia="Times New Roman"/>
        </w:rPr>
        <w:t>As t</w:t>
      </w:r>
      <w:r w:rsidR="70B9AE8E" w:rsidRPr="678CC2FD">
        <w:rPr>
          <w:rStyle w:val="renderedqtext"/>
          <w:rFonts w:eastAsia="Times New Roman"/>
        </w:rPr>
        <w:t>hey</w:t>
      </w:r>
      <w:r w:rsidR="00603EE4">
        <w:rPr>
          <w:rStyle w:val="renderedqtext"/>
          <w:rFonts w:eastAsia="Times New Roman"/>
        </w:rPr>
        <w:t xml:space="preserve"> </w:t>
      </w:r>
      <w:r w:rsidR="00DB305B" w:rsidRPr="2615016F">
        <w:rPr>
          <w:rStyle w:val="renderedqtext"/>
          <w:rFonts w:eastAsia="Times New Roman"/>
        </w:rPr>
        <w:t>learned what it meant to be a citizen of the Kingdom of God</w:t>
      </w:r>
      <w:r w:rsidR="42C07B60" w:rsidRPr="678CC2FD">
        <w:rPr>
          <w:rStyle w:val="renderedqtext"/>
          <w:rFonts w:eastAsia="Times New Roman"/>
        </w:rPr>
        <w:t>, they also learned</w:t>
      </w:r>
      <w:r w:rsidR="00DB305B" w:rsidRPr="2615016F">
        <w:rPr>
          <w:rStyle w:val="renderedqtext"/>
          <w:rFonts w:eastAsia="Times New Roman"/>
        </w:rPr>
        <w:t xml:space="preserve"> to love, serve</w:t>
      </w:r>
      <w:r w:rsidR="008D7D41">
        <w:rPr>
          <w:rStyle w:val="renderedqtext"/>
          <w:rFonts w:eastAsia="Times New Roman"/>
        </w:rPr>
        <w:t>,</w:t>
      </w:r>
      <w:r w:rsidR="00DB305B" w:rsidRPr="2615016F">
        <w:rPr>
          <w:rStyle w:val="renderedqtext"/>
          <w:rFonts w:eastAsia="Times New Roman"/>
        </w:rPr>
        <w:t xml:space="preserve"> and minister to others.  </w:t>
      </w:r>
    </w:p>
    <w:p w14:paraId="7BB48CA4" w14:textId="77777777" w:rsidR="00DB615D" w:rsidRDefault="00DB615D" w:rsidP="00AB4252">
      <w:pPr>
        <w:rPr>
          <w:rStyle w:val="renderedqtext"/>
          <w:rFonts w:eastAsia="Times New Roman"/>
        </w:rPr>
      </w:pPr>
    </w:p>
    <w:p w14:paraId="107589A0" w14:textId="2EE3E256" w:rsidR="00670827" w:rsidRDefault="003D0FE7" w:rsidP="00670827">
      <w:pPr>
        <w:rPr>
          <w:rStyle w:val="renderedqtext"/>
          <w:rFonts w:eastAsia="Times New Roman"/>
        </w:rPr>
      </w:pPr>
      <w:r w:rsidRPr="740939F0">
        <w:rPr>
          <w:rStyle w:val="renderedqtext"/>
          <w:rFonts w:eastAsia="Times New Roman"/>
        </w:rPr>
        <w:t xml:space="preserve">In Mark 5, </w:t>
      </w:r>
      <w:r w:rsidR="00835891" w:rsidRPr="740939F0">
        <w:rPr>
          <w:rStyle w:val="renderedqtext"/>
          <w:rFonts w:eastAsia="Times New Roman"/>
        </w:rPr>
        <w:t>Jesus</w:t>
      </w:r>
      <w:r w:rsidRPr="740939F0">
        <w:rPr>
          <w:rStyle w:val="renderedqtext"/>
          <w:rFonts w:eastAsia="Times New Roman"/>
        </w:rPr>
        <w:t xml:space="preserve"> cast out a demon</w:t>
      </w:r>
      <w:r w:rsidR="00033E7F" w:rsidRPr="740939F0">
        <w:rPr>
          <w:rStyle w:val="renderedqtext"/>
          <w:rFonts w:eastAsia="Times New Roman"/>
        </w:rPr>
        <w:t xml:space="preserve"> and </w:t>
      </w:r>
      <w:r w:rsidR="00781510" w:rsidRPr="740939F0">
        <w:rPr>
          <w:rStyle w:val="renderedqtext"/>
          <w:rFonts w:eastAsia="Times New Roman"/>
        </w:rPr>
        <w:t>rais</w:t>
      </w:r>
      <w:r w:rsidR="00557E75" w:rsidRPr="740939F0">
        <w:rPr>
          <w:rStyle w:val="renderedqtext"/>
          <w:rFonts w:eastAsia="Times New Roman"/>
        </w:rPr>
        <w:t>e</w:t>
      </w:r>
      <w:r w:rsidR="30870F8C" w:rsidRPr="740939F0">
        <w:rPr>
          <w:rStyle w:val="renderedqtext"/>
          <w:rFonts w:eastAsia="Times New Roman"/>
        </w:rPr>
        <w:t>d</w:t>
      </w:r>
      <w:r w:rsidRPr="740939F0">
        <w:rPr>
          <w:rStyle w:val="renderedqtext"/>
          <w:rFonts w:eastAsia="Times New Roman"/>
        </w:rPr>
        <w:t xml:space="preserve"> </w:t>
      </w:r>
      <w:proofErr w:type="spellStart"/>
      <w:r w:rsidRPr="740939F0">
        <w:rPr>
          <w:rStyle w:val="renderedqtext"/>
          <w:rFonts w:eastAsia="Times New Roman"/>
        </w:rPr>
        <w:t>Jarius</w:t>
      </w:r>
      <w:proofErr w:type="spellEnd"/>
      <w:r w:rsidRPr="740939F0">
        <w:rPr>
          <w:rStyle w:val="renderedqtext"/>
          <w:rFonts w:eastAsia="Times New Roman"/>
        </w:rPr>
        <w:t xml:space="preserve">' daughter. </w:t>
      </w:r>
      <w:r w:rsidR="2DA59372" w:rsidRPr="740939F0">
        <w:rPr>
          <w:rStyle w:val="renderedqtext"/>
          <w:rFonts w:eastAsia="Times New Roman"/>
        </w:rPr>
        <w:t xml:space="preserve">This </w:t>
      </w:r>
      <w:r w:rsidR="3EB5128D" w:rsidRPr="740939F0">
        <w:rPr>
          <w:rStyle w:val="renderedqtext"/>
          <w:rFonts w:eastAsia="Times New Roman"/>
        </w:rPr>
        <w:t>is just one example of</w:t>
      </w:r>
      <w:r w:rsidR="00DB305B" w:rsidRPr="740939F0">
        <w:rPr>
          <w:rStyle w:val="renderedqtext"/>
          <w:rFonts w:eastAsia="Times New Roman"/>
        </w:rPr>
        <w:t xml:space="preserve"> how Jesus ministered and cared for those He encountered.  Jesus </w:t>
      </w:r>
      <w:r w:rsidR="0369355D" w:rsidRPr="740939F0">
        <w:rPr>
          <w:rStyle w:val="renderedqtext"/>
          <w:rFonts w:eastAsia="Times New Roman"/>
        </w:rPr>
        <w:t xml:space="preserve">not only </w:t>
      </w:r>
      <w:r w:rsidR="00DB305B" w:rsidRPr="740939F0">
        <w:rPr>
          <w:rStyle w:val="renderedqtext"/>
          <w:rFonts w:eastAsia="Times New Roman"/>
        </w:rPr>
        <w:t xml:space="preserve">taught the disciples </w:t>
      </w:r>
      <w:r w:rsidR="081A47D7" w:rsidRPr="740939F0">
        <w:rPr>
          <w:rStyle w:val="renderedqtext"/>
          <w:rFonts w:eastAsia="Times New Roman"/>
        </w:rPr>
        <w:t>to</w:t>
      </w:r>
      <w:r w:rsidR="00DB305B" w:rsidRPr="740939F0">
        <w:rPr>
          <w:rStyle w:val="renderedqtext"/>
          <w:rFonts w:eastAsia="Times New Roman"/>
        </w:rPr>
        <w:t xml:space="preserve"> serve</w:t>
      </w:r>
      <w:r w:rsidR="3B683DD7" w:rsidRPr="740939F0">
        <w:rPr>
          <w:rStyle w:val="renderedqtext"/>
          <w:rFonts w:eastAsia="Times New Roman"/>
        </w:rPr>
        <w:t xml:space="preserve">, but led them to </w:t>
      </w:r>
      <w:r w:rsidR="00DB305B" w:rsidRPr="740939F0">
        <w:rPr>
          <w:rStyle w:val="renderedqtext"/>
          <w:rFonts w:eastAsia="Times New Roman"/>
        </w:rPr>
        <w:t>minister to others</w:t>
      </w:r>
      <w:r w:rsidR="3D2FD120" w:rsidRPr="740939F0">
        <w:rPr>
          <w:rStyle w:val="renderedqtext"/>
          <w:rFonts w:eastAsia="Times New Roman"/>
        </w:rPr>
        <w:t xml:space="preserve">, and </w:t>
      </w:r>
      <w:r w:rsidR="00DB305B" w:rsidRPr="740939F0">
        <w:rPr>
          <w:rStyle w:val="renderedqtext"/>
          <w:rFonts w:eastAsia="Times New Roman"/>
        </w:rPr>
        <w:t xml:space="preserve">He was with them to encourage and instruct them. </w:t>
      </w:r>
      <w:r w:rsidR="5F2A4669" w:rsidRPr="740939F0">
        <w:rPr>
          <w:rStyle w:val="renderedqtext"/>
          <w:rFonts w:eastAsia="Times New Roman"/>
        </w:rPr>
        <w:t>Finally, Jesus sent them out on their own</w:t>
      </w:r>
      <w:r w:rsidR="484AEE3E" w:rsidRPr="740939F0">
        <w:rPr>
          <w:rStyle w:val="renderedqtext"/>
          <w:rFonts w:eastAsia="Times New Roman"/>
        </w:rPr>
        <w:t xml:space="preserve"> </w:t>
      </w:r>
      <w:r w:rsidR="5F2A4669" w:rsidRPr="740939F0">
        <w:rPr>
          <w:rStyle w:val="renderedqtext"/>
          <w:rFonts w:eastAsia="Times New Roman"/>
        </w:rPr>
        <w:t>and when they returned rejoicing, He told them to go and teach others to do the same.</w:t>
      </w:r>
      <w:r w:rsidR="00DB305B" w:rsidRPr="740939F0">
        <w:rPr>
          <w:rStyle w:val="renderedqtext"/>
          <w:rFonts w:eastAsia="Times New Roman"/>
        </w:rPr>
        <w:t xml:space="preserve"> </w:t>
      </w:r>
    </w:p>
    <w:p w14:paraId="082D75E7" w14:textId="77777777" w:rsidR="00670827" w:rsidRDefault="00670827" w:rsidP="00670827">
      <w:pPr>
        <w:rPr>
          <w:rStyle w:val="renderedqtext"/>
          <w:rFonts w:eastAsia="Times New Roman" w:cstheme="minorHAnsi"/>
          <w:iCs/>
        </w:rPr>
      </w:pPr>
    </w:p>
    <w:p w14:paraId="264758EB" w14:textId="1A2AE6D2" w:rsidR="00010D46" w:rsidRPr="00010D46" w:rsidRDefault="00010D46" w:rsidP="00010D46">
      <w:pPr>
        <w:pStyle w:val="ListParagraph"/>
        <w:numPr>
          <w:ilvl w:val="0"/>
          <w:numId w:val="3"/>
        </w:numPr>
        <w:rPr>
          <w:rStyle w:val="renderedqtext"/>
          <w:rFonts w:eastAsia="Times New Roman" w:cstheme="minorHAnsi"/>
          <w:iCs/>
        </w:rPr>
      </w:pPr>
      <w:r w:rsidRPr="00010D46">
        <w:rPr>
          <w:rFonts w:cstheme="minorHAnsi"/>
        </w:rPr>
        <w:t>How can our actions be ignited and sustained by the Hope we have inside of us?</w:t>
      </w:r>
    </w:p>
    <w:p w14:paraId="2A4298CB" w14:textId="77777777" w:rsidR="00010D46" w:rsidRDefault="00010D46" w:rsidP="00670827">
      <w:pPr>
        <w:rPr>
          <w:rStyle w:val="renderedqtext"/>
          <w:rFonts w:eastAsia="Times New Roman" w:cstheme="minorHAnsi"/>
          <w:iCs/>
        </w:rPr>
      </w:pPr>
    </w:p>
    <w:p w14:paraId="63B076FE" w14:textId="07E163DD" w:rsidR="0024524F" w:rsidRDefault="0024524F" w:rsidP="00670827">
      <w:pPr>
        <w:rPr>
          <w:b/>
        </w:rPr>
      </w:pPr>
      <w:r>
        <w:rPr>
          <w:b/>
        </w:rPr>
        <w:t xml:space="preserve">Takeaway: </w:t>
      </w:r>
      <w:r w:rsidR="009E21F5">
        <w:rPr>
          <w:b/>
        </w:rPr>
        <w:t>B</w:t>
      </w:r>
      <w:r w:rsidR="0029318D">
        <w:rPr>
          <w:b/>
        </w:rPr>
        <w:t>ringing Hope to Your Home</w:t>
      </w:r>
    </w:p>
    <w:p w14:paraId="400D5B74" w14:textId="77777777" w:rsidR="0024524F" w:rsidRPr="00AB4252" w:rsidRDefault="0024524F" w:rsidP="00670827">
      <w:pPr>
        <w:rPr>
          <w:rStyle w:val="renderedqtext"/>
          <w:rFonts w:eastAsia="Times New Roman" w:cstheme="minorHAnsi"/>
          <w:iCs/>
        </w:rPr>
      </w:pPr>
    </w:p>
    <w:p w14:paraId="4AFEAC84" w14:textId="77777777" w:rsidR="007E0957" w:rsidRDefault="00DB305B" w:rsidP="00AB4252">
      <w:pPr>
        <w:rPr>
          <w:rStyle w:val="renderedqtext"/>
          <w:rFonts w:eastAsia="Times New Roman" w:cstheme="minorHAnsi"/>
          <w:iCs/>
        </w:rPr>
      </w:pPr>
      <w:r w:rsidRPr="00AB4252">
        <w:rPr>
          <w:rStyle w:val="renderedqtext"/>
          <w:rFonts w:eastAsia="Times New Roman" w:cstheme="minorHAnsi"/>
          <w:iCs/>
        </w:rPr>
        <w:t xml:space="preserve">If we are to leave a legacy and build a new generation of servants, the model that Jesus used to prepare his disciples is a great model for us to use as well.  </w:t>
      </w:r>
    </w:p>
    <w:p w14:paraId="0A2477AE" w14:textId="77777777" w:rsidR="007E0957" w:rsidRDefault="007E0957" w:rsidP="00AB4252">
      <w:pPr>
        <w:rPr>
          <w:rStyle w:val="renderedqtext"/>
          <w:rFonts w:eastAsia="Times New Roman" w:cstheme="minorHAnsi"/>
          <w:iCs/>
        </w:rPr>
      </w:pPr>
    </w:p>
    <w:p w14:paraId="3F5C8C85" w14:textId="77777777" w:rsidR="00EB4CD5" w:rsidRPr="00EB4CD5" w:rsidRDefault="00DB305B" w:rsidP="00EB4CD5">
      <w:pPr>
        <w:pStyle w:val="ListParagraph"/>
        <w:numPr>
          <w:ilvl w:val="0"/>
          <w:numId w:val="3"/>
        </w:numPr>
        <w:rPr>
          <w:rStyle w:val="renderedqtext"/>
          <w:rFonts w:eastAsia="Times New Roman" w:cstheme="minorHAnsi"/>
          <w:iCs/>
        </w:rPr>
      </w:pPr>
      <w:r w:rsidRPr="00EB4CD5">
        <w:rPr>
          <w:rStyle w:val="renderedqtext"/>
          <w:rFonts w:eastAsia="Times New Roman" w:cstheme="minorHAnsi"/>
          <w:iCs/>
        </w:rPr>
        <w:t xml:space="preserve">What are you doing to build a legacy of service among future generations? </w:t>
      </w:r>
    </w:p>
    <w:p w14:paraId="590AD736" w14:textId="77777777" w:rsidR="00EB4CD5" w:rsidRPr="00EB4CD5" w:rsidRDefault="00DB305B" w:rsidP="00EB4CD5">
      <w:pPr>
        <w:pStyle w:val="ListParagraph"/>
        <w:numPr>
          <w:ilvl w:val="0"/>
          <w:numId w:val="3"/>
        </w:numPr>
        <w:rPr>
          <w:rStyle w:val="renderedqtext"/>
          <w:rFonts w:eastAsia="Times New Roman" w:cstheme="minorHAnsi"/>
          <w:iCs/>
        </w:rPr>
      </w:pPr>
      <w:r w:rsidRPr="00EB4CD5">
        <w:rPr>
          <w:rStyle w:val="renderedqtext"/>
          <w:rFonts w:eastAsia="Times New Roman" w:cstheme="minorHAnsi"/>
          <w:iCs/>
        </w:rPr>
        <w:t xml:space="preserve">Are you pouring into your children, grandchildren, and the others that God has given you the privilege to influence for Him?  </w:t>
      </w:r>
    </w:p>
    <w:p w14:paraId="48C1C01D" w14:textId="77777777" w:rsidR="00EB4CD5" w:rsidRPr="00EB4CD5" w:rsidRDefault="00DB305B" w:rsidP="00EB4CD5">
      <w:pPr>
        <w:pStyle w:val="ListParagraph"/>
        <w:numPr>
          <w:ilvl w:val="0"/>
          <w:numId w:val="3"/>
        </w:numPr>
        <w:rPr>
          <w:rStyle w:val="renderedqtext"/>
          <w:rFonts w:eastAsia="Times New Roman" w:cstheme="minorHAnsi"/>
          <w:iCs/>
        </w:rPr>
      </w:pPr>
      <w:r w:rsidRPr="00EB4CD5">
        <w:rPr>
          <w:rStyle w:val="renderedqtext"/>
          <w:rFonts w:eastAsia="Times New Roman" w:cstheme="minorHAnsi"/>
          <w:iCs/>
        </w:rPr>
        <w:t>Are you teaching them, showing them</w:t>
      </w:r>
      <w:r w:rsidR="00016618" w:rsidRPr="00EB4CD5">
        <w:rPr>
          <w:rStyle w:val="renderedqtext"/>
          <w:rFonts w:eastAsia="Times New Roman" w:cstheme="minorHAnsi"/>
          <w:iCs/>
        </w:rPr>
        <w:t>,</w:t>
      </w:r>
      <w:r w:rsidRPr="00EB4CD5">
        <w:rPr>
          <w:rStyle w:val="renderedqtext"/>
          <w:rFonts w:eastAsia="Times New Roman" w:cstheme="minorHAnsi"/>
          <w:iCs/>
        </w:rPr>
        <w:t xml:space="preserve"> and even serving alongside them? </w:t>
      </w:r>
    </w:p>
    <w:p w14:paraId="3EA49188" w14:textId="6538A293" w:rsidR="00E73FD1" w:rsidRPr="00EB4CD5" w:rsidRDefault="00DB305B" w:rsidP="00EB4CD5">
      <w:pPr>
        <w:pStyle w:val="ListParagraph"/>
        <w:numPr>
          <w:ilvl w:val="0"/>
          <w:numId w:val="3"/>
        </w:numPr>
        <w:rPr>
          <w:rFonts w:eastAsia="Times New Roman" w:cstheme="minorHAnsi"/>
          <w:iCs/>
        </w:rPr>
      </w:pPr>
      <w:r w:rsidRPr="00EB4CD5">
        <w:rPr>
          <w:rStyle w:val="renderedqtext"/>
          <w:rFonts w:eastAsia="Times New Roman" w:cstheme="minorHAnsi"/>
          <w:iCs/>
        </w:rPr>
        <w:t>What should you do today, this week</w:t>
      </w:r>
      <w:r w:rsidR="00016618" w:rsidRPr="00EB4CD5">
        <w:rPr>
          <w:rStyle w:val="renderedqtext"/>
          <w:rFonts w:eastAsia="Times New Roman" w:cstheme="minorHAnsi"/>
          <w:iCs/>
        </w:rPr>
        <w:t>,</w:t>
      </w:r>
      <w:r w:rsidRPr="00EB4CD5">
        <w:rPr>
          <w:rStyle w:val="renderedqtext"/>
          <w:rFonts w:eastAsia="Times New Roman" w:cstheme="minorHAnsi"/>
          <w:iCs/>
        </w:rPr>
        <w:t xml:space="preserve"> and </w:t>
      </w:r>
      <w:r w:rsidR="00C6125B" w:rsidRPr="00EB4CD5">
        <w:rPr>
          <w:rStyle w:val="renderedqtext"/>
          <w:rFonts w:eastAsia="Times New Roman" w:cstheme="minorHAnsi"/>
          <w:iCs/>
        </w:rPr>
        <w:t>also</w:t>
      </w:r>
      <w:r w:rsidRPr="00EB4CD5">
        <w:rPr>
          <w:rStyle w:val="renderedqtext"/>
          <w:rFonts w:eastAsia="Times New Roman" w:cstheme="minorHAnsi"/>
          <w:iCs/>
        </w:rPr>
        <w:t xml:space="preserve"> this month to help build this legacy of serving?</w:t>
      </w:r>
    </w:p>
    <w:sectPr w:rsidR="00E73FD1" w:rsidRPr="00EB4CD5" w:rsidSect="009B27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B7015"/>
    <w:multiLevelType w:val="hybridMultilevel"/>
    <w:tmpl w:val="6EF2D5AA"/>
    <w:lvl w:ilvl="0" w:tplc="3BD4BC2C">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511584"/>
    <w:multiLevelType w:val="hybridMultilevel"/>
    <w:tmpl w:val="55E4A734"/>
    <w:lvl w:ilvl="0" w:tplc="BB0685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B723B2"/>
    <w:multiLevelType w:val="hybridMultilevel"/>
    <w:tmpl w:val="97E6CC9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G1MDI3MTAzMzJQ0lEKTi0uzszPAykwqgUACN+fNSwAAAA="/>
  </w:docVars>
  <w:rsids>
    <w:rsidRoot w:val="00E73FD1"/>
    <w:rsid w:val="00010D46"/>
    <w:rsid w:val="00016618"/>
    <w:rsid w:val="00022C3D"/>
    <w:rsid w:val="00033E7F"/>
    <w:rsid w:val="00077DAC"/>
    <w:rsid w:val="00095E4B"/>
    <w:rsid w:val="000A771C"/>
    <w:rsid w:val="000B3CB8"/>
    <w:rsid w:val="000C4E39"/>
    <w:rsid w:val="000C547E"/>
    <w:rsid w:val="000C5C57"/>
    <w:rsid w:val="000D3652"/>
    <w:rsid w:val="000F1F84"/>
    <w:rsid w:val="000F48C0"/>
    <w:rsid w:val="00101C7B"/>
    <w:rsid w:val="00102F51"/>
    <w:rsid w:val="00110B33"/>
    <w:rsid w:val="001257A3"/>
    <w:rsid w:val="00130C01"/>
    <w:rsid w:val="001411C7"/>
    <w:rsid w:val="00154F04"/>
    <w:rsid w:val="001705BD"/>
    <w:rsid w:val="00177BFE"/>
    <w:rsid w:val="001B1D58"/>
    <w:rsid w:val="001B3183"/>
    <w:rsid w:val="001D3ACD"/>
    <w:rsid w:val="001D74C4"/>
    <w:rsid w:val="001F2C04"/>
    <w:rsid w:val="002269E4"/>
    <w:rsid w:val="00244A66"/>
    <w:rsid w:val="0024524F"/>
    <w:rsid w:val="002660EE"/>
    <w:rsid w:val="0027158C"/>
    <w:rsid w:val="00280D56"/>
    <w:rsid w:val="00286A69"/>
    <w:rsid w:val="0029318D"/>
    <w:rsid w:val="002A16EE"/>
    <w:rsid w:val="002B3466"/>
    <w:rsid w:val="002C3AD3"/>
    <w:rsid w:val="002D02FB"/>
    <w:rsid w:val="002D1ADB"/>
    <w:rsid w:val="002D4D94"/>
    <w:rsid w:val="00301675"/>
    <w:rsid w:val="00310CDC"/>
    <w:rsid w:val="003175A6"/>
    <w:rsid w:val="00332BAC"/>
    <w:rsid w:val="003529EE"/>
    <w:rsid w:val="00355D53"/>
    <w:rsid w:val="00356393"/>
    <w:rsid w:val="003A7ECC"/>
    <w:rsid w:val="003B1698"/>
    <w:rsid w:val="003C61B6"/>
    <w:rsid w:val="003D06FD"/>
    <w:rsid w:val="003D0FE7"/>
    <w:rsid w:val="003E46B6"/>
    <w:rsid w:val="003E5103"/>
    <w:rsid w:val="003F0521"/>
    <w:rsid w:val="003F2935"/>
    <w:rsid w:val="00414AAB"/>
    <w:rsid w:val="004152CF"/>
    <w:rsid w:val="00426337"/>
    <w:rsid w:val="0042782A"/>
    <w:rsid w:val="00427FA2"/>
    <w:rsid w:val="004513A5"/>
    <w:rsid w:val="00474915"/>
    <w:rsid w:val="004927E9"/>
    <w:rsid w:val="004B4BDE"/>
    <w:rsid w:val="004C674D"/>
    <w:rsid w:val="004D37CF"/>
    <w:rsid w:val="004E34E2"/>
    <w:rsid w:val="004F1A67"/>
    <w:rsid w:val="005067C5"/>
    <w:rsid w:val="0052250D"/>
    <w:rsid w:val="00527FD4"/>
    <w:rsid w:val="005353EE"/>
    <w:rsid w:val="00553952"/>
    <w:rsid w:val="00557E75"/>
    <w:rsid w:val="00575654"/>
    <w:rsid w:val="00593202"/>
    <w:rsid w:val="00596DCB"/>
    <w:rsid w:val="00597756"/>
    <w:rsid w:val="005B5A5A"/>
    <w:rsid w:val="005B6E63"/>
    <w:rsid w:val="005C473C"/>
    <w:rsid w:val="005C6FA2"/>
    <w:rsid w:val="005E0140"/>
    <w:rsid w:val="005E6502"/>
    <w:rsid w:val="00600998"/>
    <w:rsid w:val="00600ED9"/>
    <w:rsid w:val="0060192F"/>
    <w:rsid w:val="00603EE4"/>
    <w:rsid w:val="00604D29"/>
    <w:rsid w:val="00616259"/>
    <w:rsid w:val="0062402E"/>
    <w:rsid w:val="00646ED9"/>
    <w:rsid w:val="00650E81"/>
    <w:rsid w:val="00654470"/>
    <w:rsid w:val="00670827"/>
    <w:rsid w:val="006848C4"/>
    <w:rsid w:val="0068609B"/>
    <w:rsid w:val="006868AB"/>
    <w:rsid w:val="00691F78"/>
    <w:rsid w:val="006955E3"/>
    <w:rsid w:val="006A46BD"/>
    <w:rsid w:val="006B21CD"/>
    <w:rsid w:val="006B7A74"/>
    <w:rsid w:val="006C2A67"/>
    <w:rsid w:val="007018F3"/>
    <w:rsid w:val="007042B5"/>
    <w:rsid w:val="00704AFF"/>
    <w:rsid w:val="007306F7"/>
    <w:rsid w:val="00733B82"/>
    <w:rsid w:val="00736EC4"/>
    <w:rsid w:val="00743635"/>
    <w:rsid w:val="00746A60"/>
    <w:rsid w:val="0075563A"/>
    <w:rsid w:val="00781510"/>
    <w:rsid w:val="00782500"/>
    <w:rsid w:val="0079134B"/>
    <w:rsid w:val="007A0CC0"/>
    <w:rsid w:val="007B679B"/>
    <w:rsid w:val="007C782A"/>
    <w:rsid w:val="007D32E3"/>
    <w:rsid w:val="007E0957"/>
    <w:rsid w:val="007E0D33"/>
    <w:rsid w:val="007F414E"/>
    <w:rsid w:val="0081139C"/>
    <w:rsid w:val="00825CC6"/>
    <w:rsid w:val="00832C1A"/>
    <w:rsid w:val="00835891"/>
    <w:rsid w:val="00876E31"/>
    <w:rsid w:val="0088486C"/>
    <w:rsid w:val="008861E6"/>
    <w:rsid w:val="008915DF"/>
    <w:rsid w:val="008A46E9"/>
    <w:rsid w:val="008B5894"/>
    <w:rsid w:val="008D020C"/>
    <w:rsid w:val="008D3F3D"/>
    <w:rsid w:val="008D7D41"/>
    <w:rsid w:val="00915369"/>
    <w:rsid w:val="0092161F"/>
    <w:rsid w:val="009326F3"/>
    <w:rsid w:val="00934A1A"/>
    <w:rsid w:val="00934ABE"/>
    <w:rsid w:val="00935BA8"/>
    <w:rsid w:val="00947B46"/>
    <w:rsid w:val="00971AED"/>
    <w:rsid w:val="009A0062"/>
    <w:rsid w:val="009A1495"/>
    <w:rsid w:val="009B15D5"/>
    <w:rsid w:val="009B27AA"/>
    <w:rsid w:val="009B43D1"/>
    <w:rsid w:val="009D0E48"/>
    <w:rsid w:val="009D24B3"/>
    <w:rsid w:val="009E21F5"/>
    <w:rsid w:val="009E55C7"/>
    <w:rsid w:val="00A03630"/>
    <w:rsid w:val="00A10A3E"/>
    <w:rsid w:val="00A10E12"/>
    <w:rsid w:val="00A15D9C"/>
    <w:rsid w:val="00A166DC"/>
    <w:rsid w:val="00A23BEA"/>
    <w:rsid w:val="00A426BB"/>
    <w:rsid w:val="00A6068A"/>
    <w:rsid w:val="00A966D6"/>
    <w:rsid w:val="00AA40E9"/>
    <w:rsid w:val="00AB0C5A"/>
    <w:rsid w:val="00AB4252"/>
    <w:rsid w:val="00AC0311"/>
    <w:rsid w:val="00AC1724"/>
    <w:rsid w:val="00AD6284"/>
    <w:rsid w:val="00AE7F51"/>
    <w:rsid w:val="00B0174D"/>
    <w:rsid w:val="00B02E50"/>
    <w:rsid w:val="00B1671E"/>
    <w:rsid w:val="00B31442"/>
    <w:rsid w:val="00B6276E"/>
    <w:rsid w:val="00B75CC5"/>
    <w:rsid w:val="00BB2A8D"/>
    <w:rsid w:val="00BB6F5C"/>
    <w:rsid w:val="00BC5A12"/>
    <w:rsid w:val="00BD1235"/>
    <w:rsid w:val="00BE3BE8"/>
    <w:rsid w:val="00BF0F90"/>
    <w:rsid w:val="00BF705C"/>
    <w:rsid w:val="00C31136"/>
    <w:rsid w:val="00C34A15"/>
    <w:rsid w:val="00C45DD1"/>
    <w:rsid w:val="00C5187A"/>
    <w:rsid w:val="00C57B15"/>
    <w:rsid w:val="00C6125B"/>
    <w:rsid w:val="00C63133"/>
    <w:rsid w:val="00C73D1B"/>
    <w:rsid w:val="00C7474A"/>
    <w:rsid w:val="00C7736D"/>
    <w:rsid w:val="00C84045"/>
    <w:rsid w:val="00C93CD0"/>
    <w:rsid w:val="00C96B7B"/>
    <w:rsid w:val="00CC3F91"/>
    <w:rsid w:val="00CC6A89"/>
    <w:rsid w:val="00CE353A"/>
    <w:rsid w:val="00D20DF1"/>
    <w:rsid w:val="00D23900"/>
    <w:rsid w:val="00D2684A"/>
    <w:rsid w:val="00D30CE5"/>
    <w:rsid w:val="00D33F74"/>
    <w:rsid w:val="00D51AAC"/>
    <w:rsid w:val="00D5358B"/>
    <w:rsid w:val="00D844FD"/>
    <w:rsid w:val="00DB305B"/>
    <w:rsid w:val="00DB34E1"/>
    <w:rsid w:val="00DB5EDC"/>
    <w:rsid w:val="00DB615D"/>
    <w:rsid w:val="00DB7261"/>
    <w:rsid w:val="00DE64E4"/>
    <w:rsid w:val="00E04625"/>
    <w:rsid w:val="00E063E7"/>
    <w:rsid w:val="00E06574"/>
    <w:rsid w:val="00E26BCE"/>
    <w:rsid w:val="00E30AA0"/>
    <w:rsid w:val="00E4010C"/>
    <w:rsid w:val="00E41DBB"/>
    <w:rsid w:val="00E63271"/>
    <w:rsid w:val="00E70DDC"/>
    <w:rsid w:val="00E73FD1"/>
    <w:rsid w:val="00E76511"/>
    <w:rsid w:val="00E824FB"/>
    <w:rsid w:val="00E87373"/>
    <w:rsid w:val="00EB4CD5"/>
    <w:rsid w:val="00EB7B77"/>
    <w:rsid w:val="00ED0217"/>
    <w:rsid w:val="00EE11D5"/>
    <w:rsid w:val="00EE53E2"/>
    <w:rsid w:val="00F01519"/>
    <w:rsid w:val="00F26A1E"/>
    <w:rsid w:val="00F338EA"/>
    <w:rsid w:val="00F33953"/>
    <w:rsid w:val="00F40434"/>
    <w:rsid w:val="00F4285A"/>
    <w:rsid w:val="00F44CB0"/>
    <w:rsid w:val="00F572E6"/>
    <w:rsid w:val="00F658A6"/>
    <w:rsid w:val="00F67C6D"/>
    <w:rsid w:val="00F71CA9"/>
    <w:rsid w:val="00FA6DB7"/>
    <w:rsid w:val="00FB72E5"/>
    <w:rsid w:val="00FE52D4"/>
    <w:rsid w:val="00FE7252"/>
    <w:rsid w:val="00FF642A"/>
    <w:rsid w:val="00FF7E3F"/>
    <w:rsid w:val="0127486C"/>
    <w:rsid w:val="0369355D"/>
    <w:rsid w:val="036979D0"/>
    <w:rsid w:val="037A5C3A"/>
    <w:rsid w:val="0456FAB8"/>
    <w:rsid w:val="068D34EF"/>
    <w:rsid w:val="069BD5A1"/>
    <w:rsid w:val="074D75CA"/>
    <w:rsid w:val="0802883D"/>
    <w:rsid w:val="081A47D7"/>
    <w:rsid w:val="081FD9DB"/>
    <w:rsid w:val="091969AD"/>
    <w:rsid w:val="0921F490"/>
    <w:rsid w:val="0A0824E5"/>
    <w:rsid w:val="0A867452"/>
    <w:rsid w:val="0B77C598"/>
    <w:rsid w:val="0DB43A5F"/>
    <w:rsid w:val="0DF234AA"/>
    <w:rsid w:val="0F02C9C8"/>
    <w:rsid w:val="0F2D4B6A"/>
    <w:rsid w:val="1031CDBE"/>
    <w:rsid w:val="10369C7C"/>
    <w:rsid w:val="1060C3B1"/>
    <w:rsid w:val="10F31782"/>
    <w:rsid w:val="10FECCFB"/>
    <w:rsid w:val="11EBE54B"/>
    <w:rsid w:val="11F44A1D"/>
    <w:rsid w:val="121A8798"/>
    <w:rsid w:val="12B08859"/>
    <w:rsid w:val="12C1F421"/>
    <w:rsid w:val="12EEE32F"/>
    <w:rsid w:val="13E2030A"/>
    <w:rsid w:val="14F7C035"/>
    <w:rsid w:val="15C42AC5"/>
    <w:rsid w:val="15E3682E"/>
    <w:rsid w:val="166EBA27"/>
    <w:rsid w:val="16BEAEFD"/>
    <w:rsid w:val="17B9F7EC"/>
    <w:rsid w:val="17F8AF5D"/>
    <w:rsid w:val="181ED45D"/>
    <w:rsid w:val="1824184A"/>
    <w:rsid w:val="18FD6B96"/>
    <w:rsid w:val="1979772B"/>
    <w:rsid w:val="1B02F009"/>
    <w:rsid w:val="1B2E325D"/>
    <w:rsid w:val="1CE1D3A6"/>
    <w:rsid w:val="1D6C338B"/>
    <w:rsid w:val="1F2F4F8C"/>
    <w:rsid w:val="1FB2B400"/>
    <w:rsid w:val="222553E4"/>
    <w:rsid w:val="25747589"/>
    <w:rsid w:val="25A6DC44"/>
    <w:rsid w:val="25BA9CB4"/>
    <w:rsid w:val="2615016F"/>
    <w:rsid w:val="2616BEFA"/>
    <w:rsid w:val="276DAF56"/>
    <w:rsid w:val="29732767"/>
    <w:rsid w:val="298B38EB"/>
    <w:rsid w:val="29C9A14D"/>
    <w:rsid w:val="2A2E269F"/>
    <w:rsid w:val="2A708563"/>
    <w:rsid w:val="2A737A0D"/>
    <w:rsid w:val="2A8783D1"/>
    <w:rsid w:val="2B20AF6A"/>
    <w:rsid w:val="2CA18841"/>
    <w:rsid w:val="2DA59372"/>
    <w:rsid w:val="2F25C0B0"/>
    <w:rsid w:val="3036A828"/>
    <w:rsid w:val="30870F8C"/>
    <w:rsid w:val="309CF75D"/>
    <w:rsid w:val="311CF641"/>
    <w:rsid w:val="3147D34E"/>
    <w:rsid w:val="321D1153"/>
    <w:rsid w:val="33D1BB44"/>
    <w:rsid w:val="34F86E4E"/>
    <w:rsid w:val="35FEDA4F"/>
    <w:rsid w:val="366B63C6"/>
    <w:rsid w:val="3809DE1E"/>
    <w:rsid w:val="38765651"/>
    <w:rsid w:val="38ECD162"/>
    <w:rsid w:val="39867A3D"/>
    <w:rsid w:val="39CB000B"/>
    <w:rsid w:val="3A50959D"/>
    <w:rsid w:val="3B683DD7"/>
    <w:rsid w:val="3C318D75"/>
    <w:rsid w:val="3CBB35A5"/>
    <w:rsid w:val="3D2FD120"/>
    <w:rsid w:val="3D640341"/>
    <w:rsid w:val="3D67190D"/>
    <w:rsid w:val="3D761A63"/>
    <w:rsid w:val="3D783850"/>
    <w:rsid w:val="3E132BC5"/>
    <w:rsid w:val="3EB5128D"/>
    <w:rsid w:val="3F8990AC"/>
    <w:rsid w:val="3FF72A8A"/>
    <w:rsid w:val="4038A16C"/>
    <w:rsid w:val="409D5843"/>
    <w:rsid w:val="40FACF7A"/>
    <w:rsid w:val="4108A32D"/>
    <w:rsid w:val="42C07B60"/>
    <w:rsid w:val="42FA7879"/>
    <w:rsid w:val="432AC07F"/>
    <w:rsid w:val="433F395E"/>
    <w:rsid w:val="43A90E37"/>
    <w:rsid w:val="43F603B7"/>
    <w:rsid w:val="43FC5A60"/>
    <w:rsid w:val="450170A8"/>
    <w:rsid w:val="456396B2"/>
    <w:rsid w:val="46202FAA"/>
    <w:rsid w:val="4662DCF9"/>
    <w:rsid w:val="4682D4C4"/>
    <w:rsid w:val="46C2C5B8"/>
    <w:rsid w:val="47CE6B91"/>
    <w:rsid w:val="4805D9EB"/>
    <w:rsid w:val="484AEE3E"/>
    <w:rsid w:val="4B7311A6"/>
    <w:rsid w:val="4CE284B0"/>
    <w:rsid w:val="4D05177A"/>
    <w:rsid w:val="4D177B06"/>
    <w:rsid w:val="4EB42ED2"/>
    <w:rsid w:val="5041EE1B"/>
    <w:rsid w:val="50B0BE69"/>
    <w:rsid w:val="511CB4C1"/>
    <w:rsid w:val="51EB598C"/>
    <w:rsid w:val="522A59D0"/>
    <w:rsid w:val="523BC52F"/>
    <w:rsid w:val="525D61EF"/>
    <w:rsid w:val="5304264D"/>
    <w:rsid w:val="538A7C12"/>
    <w:rsid w:val="54CD297A"/>
    <w:rsid w:val="55CC33BF"/>
    <w:rsid w:val="55EA9CFF"/>
    <w:rsid w:val="561E2DFA"/>
    <w:rsid w:val="56201A34"/>
    <w:rsid w:val="568C9391"/>
    <w:rsid w:val="56ED17B1"/>
    <w:rsid w:val="56FBD721"/>
    <w:rsid w:val="57015072"/>
    <w:rsid w:val="588D020F"/>
    <w:rsid w:val="58EB53BD"/>
    <w:rsid w:val="590CD057"/>
    <w:rsid w:val="5A04CFD6"/>
    <w:rsid w:val="5C930810"/>
    <w:rsid w:val="5CF51209"/>
    <w:rsid w:val="5D374724"/>
    <w:rsid w:val="5E710B22"/>
    <w:rsid w:val="5F2A4669"/>
    <w:rsid w:val="5F646048"/>
    <w:rsid w:val="5F9D8F36"/>
    <w:rsid w:val="5FA7B075"/>
    <w:rsid w:val="6158624D"/>
    <w:rsid w:val="61B40AD9"/>
    <w:rsid w:val="61B7E2E2"/>
    <w:rsid w:val="61C4B9B5"/>
    <w:rsid w:val="62C24870"/>
    <w:rsid w:val="63D7140D"/>
    <w:rsid w:val="64648636"/>
    <w:rsid w:val="6514CBD2"/>
    <w:rsid w:val="6593E825"/>
    <w:rsid w:val="6595774B"/>
    <w:rsid w:val="674A3397"/>
    <w:rsid w:val="67517B90"/>
    <w:rsid w:val="677CC994"/>
    <w:rsid w:val="678CC2FD"/>
    <w:rsid w:val="69980E87"/>
    <w:rsid w:val="6A6DB7F6"/>
    <w:rsid w:val="6C320FAD"/>
    <w:rsid w:val="6CADA838"/>
    <w:rsid w:val="6D102F9F"/>
    <w:rsid w:val="6D2ED3BA"/>
    <w:rsid w:val="6E8B2A9E"/>
    <w:rsid w:val="70B9AE8E"/>
    <w:rsid w:val="715861BB"/>
    <w:rsid w:val="71FF2804"/>
    <w:rsid w:val="740939F0"/>
    <w:rsid w:val="7598EBF7"/>
    <w:rsid w:val="75AEA164"/>
    <w:rsid w:val="76BC6566"/>
    <w:rsid w:val="770A496D"/>
    <w:rsid w:val="78413908"/>
    <w:rsid w:val="78CEADFF"/>
    <w:rsid w:val="795C7F63"/>
    <w:rsid w:val="7A63D006"/>
    <w:rsid w:val="7A6A5722"/>
    <w:rsid w:val="7B14CF23"/>
    <w:rsid w:val="7B278D0A"/>
    <w:rsid w:val="7B816525"/>
    <w:rsid w:val="7BA4E621"/>
    <w:rsid w:val="7BAC2592"/>
    <w:rsid w:val="7C30B721"/>
    <w:rsid w:val="7D04811B"/>
    <w:rsid w:val="7D38F32D"/>
    <w:rsid w:val="7D7B4313"/>
    <w:rsid w:val="7D89491D"/>
    <w:rsid w:val="7E21A271"/>
    <w:rsid w:val="7E735DC4"/>
    <w:rsid w:val="7EBA3988"/>
    <w:rsid w:val="7EEF3F01"/>
    <w:rsid w:val="7F3A6B6E"/>
    <w:rsid w:val="7F3DDC97"/>
    <w:rsid w:val="7FC61FEE"/>
    <w:rsid w:val="7FD92F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DBDD5"/>
  <w14:defaultImageDpi w14:val="32767"/>
  <w15:chartTrackingRefBased/>
  <w15:docId w15:val="{BDF4DDA7-C0BF-4DA9-B893-0D24B2FBD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FD1"/>
    <w:pPr>
      <w:ind w:left="720"/>
      <w:contextualSpacing/>
    </w:pPr>
  </w:style>
  <w:style w:type="paragraph" w:styleId="NormalWeb">
    <w:name w:val="Normal (Web)"/>
    <w:basedOn w:val="Normal"/>
    <w:uiPriority w:val="99"/>
    <w:unhideWhenUsed/>
    <w:rsid w:val="00DB305B"/>
    <w:pPr>
      <w:spacing w:before="100" w:beforeAutospacing="1" w:after="100" w:afterAutospacing="1"/>
    </w:pPr>
    <w:rPr>
      <w:rFonts w:ascii="Times New Roman" w:eastAsia="Times New Roman" w:hAnsi="Times New Roman" w:cs="Times New Roman"/>
    </w:rPr>
  </w:style>
  <w:style w:type="character" w:customStyle="1" w:styleId="renderedqtext">
    <w:name w:val="rendered_qtext"/>
    <w:basedOn w:val="DefaultParagraphFont"/>
    <w:rsid w:val="00DB305B"/>
  </w:style>
  <w:style w:type="paragraph" w:styleId="Revision">
    <w:name w:val="Revision"/>
    <w:hidden/>
    <w:uiPriority w:val="99"/>
    <w:semiHidden/>
    <w:rsid w:val="00E70DDC"/>
  </w:style>
  <w:style w:type="paragraph" w:styleId="BalloonText">
    <w:name w:val="Balloon Text"/>
    <w:basedOn w:val="Normal"/>
    <w:link w:val="BalloonTextChar"/>
    <w:uiPriority w:val="99"/>
    <w:semiHidden/>
    <w:unhideWhenUsed/>
    <w:rsid w:val="00E70D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0D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32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70B11FB5087548BC535E84F5156226" ma:contentTypeVersion="12" ma:contentTypeDescription="Create a new document." ma:contentTypeScope="" ma:versionID="e30d7e46aa6a3afe476bef5b0cfbcebe">
  <xsd:schema xmlns:xsd="http://www.w3.org/2001/XMLSchema" xmlns:xs="http://www.w3.org/2001/XMLSchema" xmlns:p="http://schemas.microsoft.com/office/2006/metadata/properties" xmlns:ns2="204510fa-b22e-465a-ae32-d270c7922951" xmlns:ns3="b0465d5f-0e94-4c78-92af-fbec6805a7ec" targetNamespace="http://schemas.microsoft.com/office/2006/metadata/properties" ma:root="true" ma:fieldsID="0b978ec0c23181c37f96b3ccdf828d39" ns2:_="" ns3:_="">
    <xsd:import namespace="204510fa-b22e-465a-ae32-d270c7922951"/>
    <xsd:import namespace="b0465d5f-0e94-4c78-92af-fbec6805a7e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4510fa-b22e-465a-ae32-d270c79229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5d5f-0e94-4c78-92af-fbec6805a7e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0912BF-0095-419E-9C7C-BEC7CA1D9F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110F2E-67F8-4F54-9DB1-A20C04C3948D}">
  <ds:schemaRefs>
    <ds:schemaRef ds:uri="http://schemas.microsoft.com/sharepoint/v3/contenttype/forms"/>
  </ds:schemaRefs>
</ds:datastoreItem>
</file>

<file path=customXml/itemProps3.xml><?xml version="1.0" encoding="utf-8"?>
<ds:datastoreItem xmlns:ds="http://schemas.openxmlformats.org/officeDocument/2006/customXml" ds:itemID="{3FC2B526-31DB-4094-8CBB-6F0D6615E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4510fa-b22e-465a-ae32-d270c7922951"/>
    <ds:schemaRef ds:uri="b0465d5f-0e94-4c78-92af-fbec6805a7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2</Words>
  <Characters>297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ott Sullivan</cp:lastModifiedBy>
  <cp:revision>2</cp:revision>
  <dcterms:created xsi:type="dcterms:W3CDTF">2020-04-09T11:16:00Z</dcterms:created>
  <dcterms:modified xsi:type="dcterms:W3CDTF">2020-04-0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70B11FB5087548BC535E84F5156226</vt:lpwstr>
  </property>
</Properties>
</file>